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3F1" w:rsidRDefault="00E573F1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</w:p>
    <w:p w:rsidR="00E573F1" w:rsidRDefault="00E573F1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  <w:t>Carta aos revisores e editores:</w:t>
      </w:r>
    </w:p>
    <w:p w:rsidR="00E573F1" w:rsidRDefault="00E573F1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</w:p>
    <w:p w:rsidR="00E573F1" w:rsidRDefault="00E573F1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</w:p>
    <w:p w:rsidR="00E573F1" w:rsidRDefault="00E573F1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  <w:tab/>
        <w:t xml:space="preserve">O texto do artigo foi inteiramente revisado para atender o novo formato sugerido como short communication. </w:t>
      </w:r>
    </w:p>
    <w:p w:rsidR="00E573F1" w:rsidRDefault="00E573F1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</w:p>
    <w:p w:rsidR="00E573F1" w:rsidRPr="00E573F1" w:rsidRDefault="00B80A3B" w:rsidP="00E573F1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  <w:proofErr w:type="gramStart"/>
      <w:r w:rsidRPr="00E573F1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>um</w:t>
      </w:r>
      <w:proofErr w:type="gramEnd"/>
      <w:r w:rsidRPr="00E573F1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 xml:space="preserve"> maior detalhamento da metodologia utilizada, o que inclui deixar mais claro no texto o tamanho dos peixes e, principalmente, o tamanho amostral por espécie e localidade;</w:t>
      </w:r>
    </w:p>
    <w:p w:rsidR="00A43387" w:rsidRDefault="00A43387" w:rsidP="00E573F1">
      <w:pPr>
        <w:pStyle w:val="PargrafodaLista"/>
        <w:spacing w:after="0" w:line="240" w:lineRule="auto"/>
        <w:ind w:left="1080"/>
        <w:jc w:val="both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</w:p>
    <w:p w:rsidR="00E573F1" w:rsidRDefault="00E573F1" w:rsidP="00A43387">
      <w:pPr>
        <w:pStyle w:val="PargrafodaLista"/>
        <w:spacing w:after="0" w:line="240" w:lineRule="auto"/>
        <w:ind w:left="708"/>
        <w:jc w:val="both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  <w:t>Inserimos na metodologia uma explicação de como foi determinada a concentração de mercúrio. Também foi feito a tabela como sugerida, com os dados de peso, comprimento e o número de peixes coletados por local amostrado.</w:t>
      </w:r>
    </w:p>
    <w:p w:rsidR="00E573F1" w:rsidRDefault="00E573F1" w:rsidP="00E573F1">
      <w:pPr>
        <w:pStyle w:val="PargrafodaLista"/>
        <w:spacing w:after="0" w:line="240" w:lineRule="auto"/>
        <w:ind w:left="1080"/>
        <w:jc w:val="both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</w:p>
    <w:p w:rsidR="00B80A3B" w:rsidRDefault="00B80A3B" w:rsidP="00A43387">
      <w:pPr>
        <w:pStyle w:val="PargrafodaLista"/>
        <w:spacing w:after="0" w:line="240" w:lineRule="auto"/>
        <w:ind w:left="1080"/>
        <w:jc w:val="both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proofErr w:type="gramStart"/>
      <w:r w:rsidRPr="00E573F1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>justificar</w:t>
      </w:r>
      <w:proofErr w:type="gramEnd"/>
      <w:r w:rsidRPr="00E573F1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 xml:space="preserve"> o uso de análises paramétricas para amostras pequenas e colocar no texto os resultados dos testes de normalidade realizados</w:t>
      </w:r>
      <w:r w:rsidRPr="00E573F1"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  <w:t>.</w:t>
      </w:r>
    </w:p>
    <w:p w:rsidR="00A42031" w:rsidRPr="00A42031" w:rsidRDefault="00A42031" w:rsidP="00A42031">
      <w:pPr>
        <w:spacing w:after="0" w:line="240" w:lineRule="auto"/>
        <w:ind w:left="708"/>
        <w:jc w:val="both"/>
        <w:rPr>
          <w:rFonts w:ascii="Verdana" w:eastAsia="Times New Roman" w:hAnsi="Verdana" w:cs="Times New Roman"/>
          <w:sz w:val="24"/>
          <w:szCs w:val="24"/>
          <w:lang w:eastAsia="pt-BR"/>
        </w:rPr>
      </w:pPr>
      <w:r w:rsidRPr="00A42031">
        <w:rPr>
          <w:rFonts w:ascii="Verdana" w:eastAsia="Times New Roman" w:hAnsi="Verdana" w:cs="Times New Roman"/>
          <w:sz w:val="24"/>
          <w:szCs w:val="24"/>
          <w:lang w:eastAsia="pt-BR"/>
        </w:rPr>
        <w:t xml:space="preserve">Foi inserido no texto os resultados dos testes </w:t>
      </w:r>
      <w:r w:rsidR="00EF4144">
        <w:rPr>
          <w:rFonts w:ascii="Verdana" w:eastAsia="Times New Roman" w:hAnsi="Verdana" w:cs="Times New Roman"/>
          <w:sz w:val="24"/>
          <w:szCs w:val="24"/>
          <w:lang w:eastAsia="pt-BR"/>
        </w:rPr>
        <w:t xml:space="preserve">de </w:t>
      </w:r>
      <w:proofErr w:type="spellStart"/>
      <w:r w:rsidRPr="00A42031">
        <w:rPr>
          <w:rFonts w:ascii="Verdana" w:eastAsia="Times New Roman" w:hAnsi="Verdana" w:cs="Times New Roman"/>
          <w:sz w:val="24"/>
          <w:szCs w:val="24"/>
          <w:lang w:eastAsia="pt-BR"/>
        </w:rPr>
        <w:t>homocedasticidade</w:t>
      </w:r>
      <w:proofErr w:type="spellEnd"/>
      <w:r w:rsidRPr="00A42031">
        <w:rPr>
          <w:rFonts w:ascii="Verdana" w:eastAsia="Times New Roman" w:hAnsi="Verdana" w:cs="Times New Roman"/>
          <w:sz w:val="24"/>
          <w:szCs w:val="24"/>
          <w:lang w:eastAsia="pt-BR"/>
        </w:rPr>
        <w:t xml:space="preserve"> e normalidade</w:t>
      </w:r>
      <w:r w:rsidR="00EF4144">
        <w:rPr>
          <w:rFonts w:ascii="Verdana" w:eastAsia="Times New Roman" w:hAnsi="Verdana" w:cs="Times New Roman"/>
          <w:sz w:val="24"/>
          <w:szCs w:val="24"/>
          <w:lang w:eastAsia="pt-BR"/>
        </w:rPr>
        <w:t>.</w:t>
      </w:r>
    </w:p>
    <w:p w:rsidR="00B80A3B" w:rsidRPr="00A42031" w:rsidRDefault="00B80A3B" w:rsidP="00B80A3B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pt-BR"/>
        </w:rPr>
      </w:pPr>
    </w:p>
    <w:p w:rsidR="00A43387" w:rsidRDefault="00A43387" w:rsidP="00B80A3B">
      <w:pPr>
        <w:spacing w:after="0" w:line="240" w:lineRule="auto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</w:p>
    <w:p w:rsidR="00B80A3B" w:rsidRDefault="00B80A3B" w:rsidP="00A43387">
      <w:pPr>
        <w:pStyle w:val="PargrafodaLista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  <w:proofErr w:type="gramStart"/>
      <w:r w:rsidRPr="00A43387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>a</w:t>
      </w:r>
      <w:proofErr w:type="gramEnd"/>
      <w:r w:rsidRPr="00A43387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 xml:space="preserve"> discussão e conclusão precisam de reformulação geral, pois alguns trechos não condizem com o que foi feito no estudo ou são discutidos como se tivessem sido encontradas diferenças entre áreas e espécies, fato que não foi observado. </w:t>
      </w:r>
    </w:p>
    <w:p w:rsidR="00A43387" w:rsidRPr="00A43387" w:rsidRDefault="00A43387" w:rsidP="00A43387">
      <w:pPr>
        <w:spacing w:after="0" w:line="240" w:lineRule="auto"/>
        <w:ind w:left="708"/>
        <w:rPr>
          <w:rFonts w:ascii="Verdana" w:eastAsia="Times New Roman" w:hAnsi="Verdana" w:cs="Times New Roman"/>
          <w:sz w:val="24"/>
          <w:szCs w:val="24"/>
          <w:lang w:eastAsia="pt-BR"/>
        </w:rPr>
      </w:pPr>
      <w:r w:rsidRPr="00A43387">
        <w:rPr>
          <w:rFonts w:ascii="Verdana" w:eastAsia="Times New Roman" w:hAnsi="Verdana" w:cs="Times New Roman"/>
          <w:sz w:val="24"/>
          <w:szCs w:val="24"/>
          <w:lang w:eastAsia="pt-BR"/>
        </w:rPr>
        <w:t>A discussão foi reformulada respeitando a ausência de diferença entre os locais e entre espécies</w:t>
      </w:r>
    </w:p>
    <w:p w:rsidR="00A43387" w:rsidRDefault="00A43387" w:rsidP="00A43387">
      <w:pPr>
        <w:spacing w:after="0" w:line="240" w:lineRule="auto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</w:p>
    <w:p w:rsidR="00A43387" w:rsidRPr="00A43387" w:rsidRDefault="00A43387" w:rsidP="00A43387">
      <w:pPr>
        <w:spacing w:after="0" w:line="240" w:lineRule="auto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</w:p>
    <w:p w:rsidR="00A43387" w:rsidRPr="00A43387" w:rsidRDefault="00A43387" w:rsidP="00A43387">
      <w:pPr>
        <w:pStyle w:val="PargrafodaLista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proofErr w:type="gramStart"/>
      <w:r w:rsidRPr="00A43387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>as</w:t>
      </w:r>
      <w:proofErr w:type="gramEnd"/>
      <w:r w:rsidRPr="00A43387"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  <w:t xml:space="preserve"> referências estão desatualizadas e há muitas referências faltantes</w:t>
      </w:r>
      <w:r w:rsidRPr="00A43387"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  <w:t>. </w:t>
      </w:r>
    </w:p>
    <w:p w:rsidR="00A43387" w:rsidRPr="00A43387" w:rsidRDefault="00A43387" w:rsidP="00A43387">
      <w:pPr>
        <w:pStyle w:val="PargrafodaLista"/>
        <w:spacing w:after="0" w:line="240" w:lineRule="auto"/>
        <w:ind w:left="708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  <w:t>As referências foram atualizadas e corrigidas.</w:t>
      </w:r>
    </w:p>
    <w:p w:rsidR="00A43387" w:rsidRPr="00A43387" w:rsidRDefault="00A43387" w:rsidP="00A43387">
      <w:pPr>
        <w:pStyle w:val="PargrafodaLista"/>
        <w:spacing w:after="0" w:line="240" w:lineRule="auto"/>
        <w:ind w:left="1080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</w:p>
    <w:p w:rsidR="00B80A3B" w:rsidRDefault="00B80A3B" w:rsidP="00B80A3B">
      <w:pPr>
        <w:spacing w:after="0" w:line="240" w:lineRule="auto"/>
        <w:rPr>
          <w:rFonts w:ascii="Verdana" w:eastAsia="Times New Roman" w:hAnsi="Verdana" w:cs="Times New Roman"/>
          <w:color w:val="FF0000"/>
          <w:sz w:val="24"/>
          <w:szCs w:val="24"/>
          <w:lang w:eastAsia="pt-BR"/>
        </w:rPr>
      </w:pPr>
    </w:p>
    <w:p w:rsidR="00B80A3B" w:rsidRDefault="00B80A3B" w:rsidP="00B80A3B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pt-BR"/>
        </w:rPr>
      </w:pPr>
      <w:bookmarkStart w:id="0" w:name="_GoBack"/>
      <w:bookmarkEnd w:id="0"/>
    </w:p>
    <w:sectPr w:rsidR="00B80A3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DB58B7"/>
    <w:multiLevelType w:val="hybridMultilevel"/>
    <w:tmpl w:val="13D8C626"/>
    <w:lvl w:ilvl="0" w:tplc="ADA65A8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sTAwMDUxtjA1MzBT0lEKTi0uzszPAykwrAUAhVOKQiwAAAA="/>
  </w:docVars>
  <w:rsids>
    <w:rsidRoot w:val="00B80A3B"/>
    <w:rsid w:val="006C0F68"/>
    <w:rsid w:val="00A42031"/>
    <w:rsid w:val="00A43387"/>
    <w:rsid w:val="00B80A3B"/>
    <w:rsid w:val="00E573F1"/>
    <w:rsid w:val="00EF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573F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573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9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4-09T11:46:00Z</dcterms:created>
  <dcterms:modified xsi:type="dcterms:W3CDTF">2018-04-09T17:34:00Z</dcterms:modified>
</cp:coreProperties>
</file>